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0721F" w14:textId="77777777" w:rsidR="003A6694" w:rsidRDefault="00810651">
      <w:pPr>
        <w:pStyle w:val="Title"/>
      </w:pPr>
      <w:r>
        <w:t>Surivival Analysis HW Chapter 2</w:t>
      </w:r>
    </w:p>
    <w:p w14:paraId="3276CA4E" w14:textId="77777777" w:rsidR="003A6694" w:rsidRDefault="00810651">
      <w:pPr>
        <w:pStyle w:val="Author"/>
      </w:pPr>
      <w:r>
        <w:t>Victor Feagins</w:t>
      </w:r>
    </w:p>
    <w:p w14:paraId="123BF146" w14:textId="77777777" w:rsidR="003A6694" w:rsidRDefault="00810651">
      <w:pPr>
        <w:pStyle w:val="Date"/>
      </w:pPr>
      <w:r>
        <w:t>9/8/2021</w:t>
      </w:r>
    </w:p>
    <w:p w14:paraId="20A3C33A" w14:textId="77777777" w:rsidR="003A6694" w:rsidRDefault="00810651">
      <w:pPr>
        <w:pStyle w:val="Heading2"/>
      </w:pPr>
      <w:bookmarkStart w:id="0" w:name="exercise-2.1"/>
      <w:r>
        <w:t>Exercise 2.1</w:t>
      </w:r>
    </w:p>
    <w:p w14:paraId="458555C5" w14:textId="77777777" w:rsidR="003A6694" w:rsidRDefault="00810651">
      <w:pPr>
        <w:pStyle w:val="FirstParagraph"/>
      </w:pPr>
      <w:r>
        <w:t xml:space="preserve">Consider the survival data given in Exercise Table 2.1 and compute and plot the </w:t>
      </w:r>
      <w:r>
        <w:rPr>
          <w:b/>
        </w:rPr>
        <w:t>estimated survivorship</w:t>
      </w:r>
      <w:r>
        <w:t xml:space="preserve">, the </w:t>
      </w:r>
      <w:r>
        <w:rPr>
          <w:b/>
        </w:rPr>
        <w:t>probability density</w:t>
      </w:r>
      <w:r>
        <w:t xml:space="preserve"> and the </w:t>
      </w:r>
      <w:r>
        <w:rPr>
          <w:b/>
        </w:rPr>
        <w:t>hazard</w:t>
      </w:r>
      <w:r>
        <w:t xml:space="preserve"> function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35"/>
        <w:gridCol w:w="1413"/>
        <w:gridCol w:w="2868"/>
        <w:gridCol w:w="3015"/>
      </w:tblGrid>
      <w:tr w:rsidR="003A6694" w14:paraId="12665EF2" w14:textId="77777777">
        <w:trPr>
          <w:cantSplit/>
          <w:tblHeader/>
          <w:jc w:val="center"/>
        </w:trPr>
        <w:tc>
          <w:tcPr>
            <w:tcW w:w="153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4E4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itial_Time</w:t>
            </w:r>
          </w:p>
        </w:tc>
        <w:tc>
          <w:tcPr>
            <w:tcW w:w="14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F6F8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d_Time</w:t>
            </w:r>
          </w:p>
        </w:tc>
        <w:tc>
          <w:tcPr>
            <w:tcW w:w="28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6C4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_Survivors_Initial</w:t>
            </w:r>
          </w:p>
        </w:tc>
        <w:tc>
          <w:tcPr>
            <w:tcW w:w="301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B32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_Dying_in_Interval</w:t>
            </w:r>
          </w:p>
        </w:tc>
      </w:tr>
      <w:tr w:rsidR="003A6694" w14:paraId="15D1D81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2ED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18D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DD4F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CDB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</w:t>
            </w:r>
          </w:p>
        </w:tc>
      </w:tr>
      <w:tr w:rsidR="003A6694" w14:paraId="68A17638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39E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329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EFF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CA5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</w:tr>
      <w:tr w:rsidR="003A6694" w14:paraId="6B311BA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43E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843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9AD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28BF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</w:t>
            </w:r>
          </w:p>
        </w:tc>
      </w:tr>
      <w:tr w:rsidR="003A6694" w14:paraId="44F75398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14E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CAB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FF8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E6D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</w:tr>
      <w:tr w:rsidR="003A6694" w14:paraId="09806E6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EBC5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D4D4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2CB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EFC4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</w:tr>
      <w:tr w:rsidR="003A6694" w14:paraId="1F5351D7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697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A99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D7A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E356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3A6694" w14:paraId="7D4C9F8E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7590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F5D0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963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F3FB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3A6694" w14:paraId="6791422C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1F46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3FB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E7A3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474C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3A6694" w14:paraId="26FC3B7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4754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37F0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D1AC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A84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3A6694" w14:paraId="61EBE69A" w14:textId="77777777">
        <w:trPr>
          <w:cantSplit/>
          <w:jc w:val="center"/>
        </w:trPr>
        <w:tc>
          <w:tcPr>
            <w:tcW w:w="153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A98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9350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28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3F0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301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0B6A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</w:tbl>
    <w:p w14:paraId="31FA9C28" w14:textId="77777777" w:rsidR="003A6694" w:rsidRDefault="00810651">
      <w:pPr>
        <w:pStyle w:val="Heading3"/>
      </w:pPr>
      <w:bookmarkStart w:id="1" w:name="survivorship-function"/>
      <w:r>
        <w:t>Survivorship Function</w:t>
      </w:r>
    </w:p>
    <w:p w14:paraId="764567D2" w14:textId="77777777" w:rsidR="003A6694" w:rsidRDefault="00810651">
      <w:pPr>
        <w:pStyle w:val="FirstParagraph"/>
      </w:pPr>
      <w:r>
        <w:t>Survivorship is the probability that an individual survives longer than t. It is estimated with the following equation:</w:t>
      </w:r>
    </w:p>
    <w:p w14:paraId="5FACD375" w14:textId="77777777" w:rsidR="003A6694" w:rsidRDefault="00810651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tem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surviving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long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n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atients</m:t>
              </m:r>
            </m:den>
          </m:f>
        </m:oMath>
      </m:oMathPara>
    </w:p>
    <w:p w14:paraId="04390633" w14:textId="77777777" w:rsidR="003A6694" w:rsidRDefault="00810651">
      <w:pPr>
        <w:pStyle w:val="Heading4"/>
      </w:pPr>
      <w:bookmarkStart w:id="2" w:name="calcuating-survivorship-exercise-2.1"/>
      <w:r>
        <w:t>Calcuating S</w:t>
      </w:r>
      <w:r>
        <w:t>urvivorship Exercise 2.1</w:t>
      </w:r>
    </w:p>
    <w:p w14:paraId="1AAF8C13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S(t)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umber_Survivors_Initial</w:t>
      </w:r>
      <w:r>
        <w:rPr>
          <w:rStyle w:val="SpecialCharTok"/>
        </w:rPr>
        <w:t>/</w:t>
      </w:r>
      <w:r>
        <w:rPr>
          <w:rStyle w:val="FunctionTok"/>
        </w:rPr>
        <w:t>max</w:t>
      </w:r>
      <w:r>
        <w:rPr>
          <w:rStyle w:val="NormalTok"/>
        </w:rPr>
        <w:t>(Number_Survivors_Initial))</w:t>
      </w:r>
      <w:r>
        <w:br/>
      </w: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itial_Time, </w:t>
      </w:r>
      <w:r>
        <w:rPr>
          <w:rStyle w:val="StringTok"/>
        </w:rPr>
        <w:t>"S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35"/>
        <w:gridCol w:w="1573"/>
      </w:tblGrid>
      <w:tr w:rsidR="003A6694" w14:paraId="0644020C" w14:textId="77777777">
        <w:trPr>
          <w:cantSplit/>
          <w:tblHeader/>
          <w:jc w:val="center"/>
        </w:trPr>
        <w:tc>
          <w:tcPr>
            <w:tcW w:w="153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D7B8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nitial_Time</w:t>
            </w:r>
          </w:p>
        </w:tc>
        <w:tc>
          <w:tcPr>
            <w:tcW w:w="157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01C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(t)</w:t>
            </w:r>
          </w:p>
        </w:tc>
      </w:tr>
      <w:tr w:rsidR="003A6694" w14:paraId="3FEDBAEE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416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CEB5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  <w:tr w:rsidR="003A6694" w14:paraId="45065DE0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112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3029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181818</w:t>
            </w:r>
          </w:p>
        </w:tc>
      </w:tr>
      <w:tr w:rsidR="003A6694" w14:paraId="278C1DBF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C351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721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818182</w:t>
            </w:r>
          </w:p>
        </w:tc>
      </w:tr>
      <w:tr w:rsidR="003A6694" w14:paraId="136DD2CE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FB1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290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090909</w:t>
            </w:r>
          </w:p>
        </w:tc>
      </w:tr>
      <w:tr w:rsidR="003A6694" w14:paraId="7E7FC896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CD37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989F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545455</w:t>
            </w:r>
          </w:p>
        </w:tc>
      </w:tr>
      <w:tr w:rsidR="003A6694" w14:paraId="10051DDF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F115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F66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818182</w:t>
            </w:r>
          </w:p>
        </w:tc>
      </w:tr>
      <w:tr w:rsidR="003A6694" w14:paraId="213A00DF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7B3E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629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363636</w:t>
            </w:r>
          </w:p>
        </w:tc>
      </w:tr>
      <w:tr w:rsidR="003A6694" w14:paraId="16C73233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02AB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FE0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636364</w:t>
            </w:r>
          </w:p>
        </w:tc>
      </w:tr>
      <w:tr w:rsidR="003A6694" w14:paraId="532E94A0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8D1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9EE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636364</w:t>
            </w:r>
          </w:p>
        </w:tc>
      </w:tr>
      <w:tr w:rsidR="003A6694" w14:paraId="5F4B5A7D" w14:textId="77777777">
        <w:trPr>
          <w:cantSplit/>
          <w:jc w:val="center"/>
        </w:trPr>
        <w:tc>
          <w:tcPr>
            <w:tcW w:w="153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AB5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7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2EE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727273</w:t>
            </w:r>
          </w:p>
        </w:tc>
      </w:tr>
    </w:tbl>
    <w:p w14:paraId="68DB4FF0" w14:textId="77777777" w:rsidR="003A6694" w:rsidRDefault="00810651">
      <w:pPr>
        <w:pStyle w:val="Heading4"/>
      </w:pPr>
      <w:bookmarkStart w:id="3" w:name="plotting-survivorship-exercise-2.1"/>
      <w:bookmarkEnd w:id="2"/>
      <w:r>
        <w:t>Plotting Survivorship Exercise 2.1</w:t>
      </w:r>
    </w:p>
    <w:p w14:paraId="4096A4EC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nitial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S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6E41B970" w14:textId="77777777" w:rsidR="003A6694" w:rsidRDefault="00810651">
      <w:pPr>
        <w:pStyle w:val="FirstParagraph"/>
      </w:pPr>
      <w:r>
        <w:rPr>
          <w:noProof/>
        </w:rPr>
        <w:drawing>
          <wp:inline distT="0" distB="0" distL="0" distR="0" wp14:anchorId="26E10C46" wp14:editId="22A0AE5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3F75E" w14:textId="77777777" w:rsidR="003A6694" w:rsidRDefault="00810651">
      <w:pPr>
        <w:pStyle w:val="Heading3"/>
      </w:pPr>
      <w:bookmarkStart w:id="4" w:name="probability-density"/>
      <w:bookmarkEnd w:id="1"/>
      <w:bookmarkEnd w:id="3"/>
      <w:r>
        <w:lastRenderedPageBreak/>
        <w:t>Probability Density</w:t>
      </w:r>
    </w:p>
    <w:p w14:paraId="7DE5D0BF" w14:textId="77777777" w:rsidR="003A6694" w:rsidRDefault="00810651">
      <w:pPr>
        <w:pStyle w:val="Heading4"/>
      </w:pPr>
      <w:bookmarkStart w:id="5" w:name="X582f76e588365cdfa9ba9a2f14e9033b03796c7"/>
      <w:r>
        <w:t>Calcuating probability density Exercise 2.1</w:t>
      </w:r>
    </w:p>
    <w:p w14:paraId="74863C66" w14:textId="77777777" w:rsidR="003A6694" w:rsidRDefault="00810651">
      <w:pPr>
        <w:pStyle w:val="FirstParagraph"/>
      </w:pPr>
      <w:r>
        <w:t>To estimate the probability density the following equation is used:</w:t>
      </w:r>
    </w:p>
    <w:p w14:paraId="5CC80F90" w14:textId="77777777" w:rsidR="003A6694" w:rsidRDefault="00810651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tem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ying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terv</m:t>
              </m:r>
              <m:r>
                <w:rPr>
                  <w:rFonts w:ascii="Cambria Math" w:hAnsi="Cambria Math"/>
                </w:rPr>
                <m:t>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beginning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at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im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tems</m:t>
              </m:r>
              <m:r>
                <w:rPr>
                  <w:rFonts w:ascii="Cambria Math" w:hAnsi="Cambria Math"/>
                </w:rPr>
                <m:t>)*(</m:t>
              </m:r>
              <m:r>
                <w:rPr>
                  <w:rFonts w:ascii="Cambria Math" w:hAnsi="Cambria Math"/>
                </w:rPr>
                <m:t>interv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wid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209E08E" w14:textId="77777777" w:rsidR="003A6694" w:rsidRDefault="00810651">
      <w:pPr>
        <w:pStyle w:val="FirstParagraph"/>
      </w:pPr>
      <w:r>
        <w:t>This probability density is at the mid point of the interval</w:t>
      </w:r>
    </w:p>
    <w:p w14:paraId="4FF867E0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d_Time =</w:t>
      </w:r>
      <w:r>
        <w:rPr>
          <w:rStyle w:val="NormalTok"/>
        </w:rPr>
        <w:t xml:space="preserve"> (Initial_Time </w:t>
      </w:r>
      <w:r>
        <w:rPr>
          <w:rStyle w:val="SpecialCharTok"/>
        </w:rPr>
        <w:t>+</w:t>
      </w:r>
      <w:r>
        <w:rPr>
          <w:rStyle w:val="NormalTok"/>
        </w:rPr>
        <w:t xml:space="preserve"> End_Time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</w:t>
      </w:r>
      <w:r>
        <w:rPr>
          <w:rStyle w:val="FunctionTok"/>
        </w:rPr>
        <w:t>tate</w:t>
      </w:r>
      <w:r>
        <w:rPr>
          <w:rStyle w:val="NormalTok"/>
        </w:rPr>
        <w:t>(</w:t>
      </w:r>
      <w:r>
        <w:rPr>
          <w:rStyle w:val="StringTok"/>
        </w:rPr>
        <w:t>"f(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Number_Survivors_Initial) </w:t>
      </w:r>
      <w:r>
        <w:rPr>
          <w:rStyle w:val="SpecialCharTok"/>
        </w:rPr>
        <w:t>*</w:t>
      </w:r>
      <w:r>
        <w:rPr>
          <w:rStyle w:val="NormalTok"/>
        </w:rPr>
        <w:t xml:space="preserve"> (End_Time </w:t>
      </w:r>
      <w:r>
        <w:rPr>
          <w:rStyle w:val="SpecialCharTok"/>
        </w:rPr>
        <w:t>-</w:t>
      </w:r>
      <w:r>
        <w:rPr>
          <w:rStyle w:val="NormalTok"/>
        </w:rPr>
        <w:t xml:space="preserve"> Initial_Time)))</w:t>
      </w:r>
      <w:r>
        <w:br/>
      </w: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id_Time, </w:t>
      </w:r>
      <w:r>
        <w:rPr>
          <w:rStyle w:val="StringTok"/>
        </w:rPr>
        <w:t>"f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76"/>
        <w:gridCol w:w="1573"/>
      </w:tblGrid>
      <w:tr w:rsidR="003A6694" w14:paraId="72C78DE1" w14:textId="77777777">
        <w:trPr>
          <w:cantSplit/>
          <w:tblHeader/>
          <w:jc w:val="center"/>
        </w:trPr>
        <w:tc>
          <w:tcPr>
            <w:tcW w:w="137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5D06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_Time</w:t>
            </w:r>
          </w:p>
        </w:tc>
        <w:tc>
          <w:tcPr>
            <w:tcW w:w="157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AEB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(t)</w:t>
            </w:r>
          </w:p>
        </w:tc>
      </w:tr>
      <w:tr w:rsidR="003A6694" w14:paraId="7E226D72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EF4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E22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818182</w:t>
            </w:r>
          </w:p>
        </w:tc>
      </w:tr>
      <w:tr w:rsidR="003A6694" w14:paraId="77AF67BF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9D9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326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363636</w:t>
            </w:r>
          </w:p>
        </w:tc>
      </w:tr>
      <w:tr w:rsidR="003A6694" w14:paraId="17BC3164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F6A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770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727273</w:t>
            </w:r>
          </w:p>
        </w:tc>
      </w:tr>
      <w:tr w:rsidR="003A6694" w14:paraId="66E9F90D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7C8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3D0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545455</w:t>
            </w:r>
          </w:p>
        </w:tc>
      </w:tr>
      <w:tr w:rsidR="003A6694" w14:paraId="23B4BC18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5AD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B76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727273</w:t>
            </w:r>
          </w:p>
        </w:tc>
      </w:tr>
      <w:tr w:rsidR="003A6694" w14:paraId="117D4E92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097E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085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454545</w:t>
            </w:r>
          </w:p>
        </w:tc>
      </w:tr>
      <w:tr w:rsidR="003A6694" w14:paraId="3F3087AB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03C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500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727273</w:t>
            </w:r>
          </w:p>
        </w:tc>
      </w:tr>
      <w:tr w:rsidR="003A6694" w14:paraId="306314AE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848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63D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00000</w:t>
            </w:r>
          </w:p>
        </w:tc>
      </w:tr>
      <w:tr w:rsidR="003A6694" w14:paraId="26C7234F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233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5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C95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09091</w:t>
            </w:r>
          </w:p>
        </w:tc>
      </w:tr>
      <w:tr w:rsidR="003A6694" w14:paraId="4E579059" w14:textId="77777777">
        <w:trPr>
          <w:cantSplit/>
          <w:jc w:val="center"/>
        </w:trPr>
        <w:tc>
          <w:tcPr>
            <w:tcW w:w="137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6358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157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9F20C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</w:tr>
    </w:tbl>
    <w:p w14:paraId="104985F2" w14:textId="77777777" w:rsidR="003A6694" w:rsidRDefault="00810651">
      <w:pPr>
        <w:pStyle w:val="Heading4"/>
      </w:pPr>
      <w:bookmarkStart w:id="6" w:name="X07fdf4768cae0c3833ef7d9aafc015d78289f09"/>
      <w:bookmarkEnd w:id="5"/>
      <w:r>
        <w:t>Plotting probability density Exercise 2.1</w:t>
      </w:r>
    </w:p>
    <w:p w14:paraId="6FA43FB2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id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0B2C8501" w14:textId="77777777" w:rsidR="003A6694" w:rsidRDefault="00810651">
      <w:pPr>
        <w:pStyle w:val="FirstParagraph"/>
      </w:pPr>
      <w:r>
        <w:rPr>
          <w:noProof/>
        </w:rPr>
        <w:lastRenderedPageBreak/>
        <w:drawing>
          <wp:inline distT="0" distB="0" distL="0" distR="0" wp14:anchorId="094C7847" wp14:editId="55AEF24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73C39" w14:textId="77777777" w:rsidR="003A6694" w:rsidRDefault="00810651">
      <w:pPr>
        <w:pStyle w:val="Heading3"/>
      </w:pPr>
      <w:bookmarkStart w:id="7" w:name="hazard-function"/>
      <w:bookmarkEnd w:id="4"/>
      <w:bookmarkEnd w:id="6"/>
      <w:r>
        <w:t>Hazard Function</w:t>
      </w:r>
    </w:p>
    <w:p w14:paraId="38CE2DC6" w14:textId="77777777" w:rsidR="003A6694" w:rsidRDefault="00810651">
      <w:pPr>
        <w:pStyle w:val="Heading4"/>
      </w:pPr>
      <w:bookmarkStart w:id="8" w:name="calcuating-hazard-function-exercise-2.1"/>
      <w:r>
        <w:t>Calcuating Hazard Function Exercise 2.1</w:t>
      </w:r>
    </w:p>
    <w:p w14:paraId="58BEE151" w14:textId="77777777" w:rsidR="003A6694" w:rsidRDefault="00810651">
      <w:pPr>
        <w:pStyle w:val="FirstParagraph"/>
      </w:pPr>
      <w:r>
        <w:t>To estimate the hazard function the following equation can be used:</w:t>
      </w:r>
    </w:p>
    <w:p w14:paraId="2DD6B8D8" w14:textId="77777777" w:rsidR="003A6694" w:rsidRDefault="00810651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tem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ying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unit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im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terval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num</m:t>
              </m:r>
              <m:r>
                <w:rPr>
                  <w:rFonts w:ascii="Cambria Math" w:hAnsi="Cambria Math"/>
                </w:rPr>
                <m:t>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tem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surviving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at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-(</m:t>
              </m:r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a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interval</m:t>
              </m:r>
              <m:r>
                <w:rPr>
                  <w:rFonts w:ascii="Cambria Math" w:hAnsi="Cambria Math"/>
                </w:rPr>
                <m:t>)/2</m:t>
              </m:r>
            </m:den>
          </m:f>
        </m:oMath>
      </m:oMathPara>
    </w:p>
    <w:p w14:paraId="217DF6D6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ths_Per_Time 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NormalTok"/>
        </w:rPr>
        <w:t xml:space="preserve">(End_Time </w:t>
      </w:r>
      <w:r>
        <w:rPr>
          <w:rStyle w:val="SpecialCharTok"/>
        </w:rPr>
        <w:t>-</w:t>
      </w:r>
      <w:r>
        <w:rPr>
          <w:rStyle w:val="NormalTok"/>
        </w:rPr>
        <w:t xml:space="preserve"> Initial_Time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(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eaths_Per_Time</w:t>
      </w:r>
      <w:r>
        <w:rPr>
          <w:rStyle w:val="SpecialCharTok"/>
        </w:rPr>
        <w:t>/</w:t>
      </w:r>
      <w:r>
        <w:rPr>
          <w:rStyle w:val="NormalTok"/>
        </w:rPr>
        <w:t>(Num</w:t>
      </w:r>
      <w:r>
        <w:rPr>
          <w:rStyle w:val="NormalTok"/>
        </w:rPr>
        <w:t xml:space="preserve">ber_Survivors_Initial </w:t>
      </w:r>
      <w:r>
        <w:rPr>
          <w:rStyle w:val="SpecialCharTok"/>
        </w:rPr>
        <w:t>-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id_Time, </w:t>
      </w:r>
      <w:r>
        <w:rPr>
          <w:rStyle w:val="StringTok"/>
        </w:rPr>
        <w:t>"h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76"/>
        <w:gridCol w:w="1451"/>
      </w:tblGrid>
      <w:tr w:rsidR="003A6694" w14:paraId="3E23C047" w14:textId="77777777">
        <w:trPr>
          <w:cantSplit/>
          <w:tblHeader/>
          <w:jc w:val="center"/>
        </w:trPr>
        <w:tc>
          <w:tcPr>
            <w:tcW w:w="137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245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_Time</w:t>
            </w:r>
          </w:p>
        </w:tc>
        <w:tc>
          <w:tcPr>
            <w:tcW w:w="14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60B1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(t)</w:t>
            </w:r>
          </w:p>
        </w:tc>
      </w:tr>
      <w:tr w:rsidR="003A6694" w14:paraId="4571558A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43EA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7FB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48980</w:t>
            </w:r>
          </w:p>
        </w:tc>
      </w:tr>
      <w:tr w:rsidR="003A6694" w14:paraId="0B8FA4AD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629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2952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37662</w:t>
            </w:r>
          </w:p>
        </w:tc>
      </w:tr>
      <w:tr w:rsidR="003A6694" w14:paraId="3BACC87A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2F3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9AE9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29252</w:t>
            </w:r>
          </w:p>
        </w:tc>
      </w:tr>
      <w:tr w:rsidR="003A6694" w14:paraId="38629448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CB6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0365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31850</w:t>
            </w:r>
          </w:p>
        </w:tc>
      </w:tr>
      <w:tr w:rsidR="003A6694" w14:paraId="6798FA92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F69B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905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6488</w:t>
            </w:r>
          </w:p>
        </w:tc>
      </w:tr>
      <w:tr w:rsidR="003A6694" w14:paraId="04108315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B03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285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57143</w:t>
            </w:r>
          </w:p>
        </w:tc>
      </w:tr>
      <w:tr w:rsidR="003A6694" w14:paraId="60290371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1638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A33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76623</w:t>
            </w:r>
          </w:p>
        </w:tc>
      </w:tr>
      <w:tr w:rsidR="003A6694" w14:paraId="55C2A9B8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5E21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5BB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50943</w:t>
            </w:r>
          </w:p>
        </w:tc>
      </w:tr>
      <w:tr w:rsidR="003A6694" w14:paraId="3F753F5F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D0E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398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05882</w:t>
            </w:r>
          </w:p>
        </w:tc>
      </w:tr>
      <w:tr w:rsidR="003A6694" w14:paraId="01DEFAF5" w14:textId="77777777">
        <w:trPr>
          <w:cantSplit/>
          <w:jc w:val="center"/>
        </w:trPr>
        <w:tc>
          <w:tcPr>
            <w:tcW w:w="137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E9FE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14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7DE1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</w:tr>
    </w:tbl>
    <w:p w14:paraId="624E30CA" w14:textId="77777777" w:rsidR="003A6694" w:rsidRDefault="00810651">
      <w:pPr>
        <w:pStyle w:val="Heading4"/>
      </w:pPr>
      <w:bookmarkStart w:id="9" w:name="plotting-hazard-function-exercise-2.1"/>
      <w:bookmarkEnd w:id="8"/>
      <w:r>
        <w:t>Plotting Hazard Function Exercise 2.1</w:t>
      </w:r>
    </w:p>
    <w:p w14:paraId="6CB2A088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id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h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1BC56883" w14:textId="77777777" w:rsidR="003A6694" w:rsidRDefault="00810651">
      <w:pPr>
        <w:pStyle w:val="FirstParagraph"/>
      </w:pPr>
      <w:r>
        <w:rPr>
          <w:noProof/>
        </w:rPr>
        <w:drawing>
          <wp:inline distT="0" distB="0" distL="0" distR="0" wp14:anchorId="3390F691" wp14:editId="5B4FE6A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71AAA" w14:textId="77777777" w:rsidR="003A6694" w:rsidRDefault="00810651">
      <w:pPr>
        <w:pStyle w:val="Heading2"/>
      </w:pPr>
      <w:bookmarkStart w:id="10" w:name="exercise-2.2"/>
      <w:bookmarkEnd w:id="0"/>
      <w:bookmarkEnd w:id="7"/>
      <w:bookmarkEnd w:id="9"/>
      <w:r>
        <w:lastRenderedPageBreak/>
        <w:t>Exercise 2.2</w:t>
      </w:r>
    </w:p>
    <w:p w14:paraId="65D6EAFC" w14:textId="77777777" w:rsidR="003A6694" w:rsidRDefault="00810651">
      <w:pPr>
        <w:pStyle w:val="FirstParagraph"/>
      </w:pPr>
      <w:r>
        <w:t xml:space="preserve">Table 2.2 is a life table for the total population of 100,000 live births in the United States, 1959 – 1961. Compute and plot the estimated </w:t>
      </w:r>
      <w:r>
        <w:rPr>
          <w:b/>
        </w:rPr>
        <w:t>survivorship</w:t>
      </w:r>
      <w:r>
        <w:t xml:space="preserve">, the </w:t>
      </w:r>
      <w:r>
        <w:rPr>
          <w:b/>
        </w:rPr>
        <w:t>probability density</w:t>
      </w:r>
      <w:r>
        <w:t xml:space="preserve">, and the </w:t>
      </w:r>
      <w:r>
        <w:rPr>
          <w:b/>
        </w:rPr>
        <w:t>hazard</w:t>
      </w:r>
      <w:r>
        <w:t xml:space="preserve"> function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35"/>
        <w:gridCol w:w="1413"/>
        <w:gridCol w:w="2868"/>
        <w:gridCol w:w="3015"/>
      </w:tblGrid>
      <w:tr w:rsidR="003A6694" w14:paraId="339924FE" w14:textId="77777777">
        <w:trPr>
          <w:cantSplit/>
          <w:tblHeader/>
          <w:jc w:val="center"/>
        </w:trPr>
        <w:tc>
          <w:tcPr>
            <w:tcW w:w="153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AFE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itial_Time</w:t>
            </w:r>
          </w:p>
        </w:tc>
        <w:tc>
          <w:tcPr>
            <w:tcW w:w="14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4CE3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d_Time</w:t>
            </w:r>
          </w:p>
        </w:tc>
        <w:tc>
          <w:tcPr>
            <w:tcW w:w="28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C88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_Survivors_Initial</w:t>
            </w:r>
          </w:p>
        </w:tc>
        <w:tc>
          <w:tcPr>
            <w:tcW w:w="301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8A89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_Dying_in_Interval</w:t>
            </w:r>
          </w:p>
        </w:tc>
      </w:tr>
      <w:tr w:rsidR="003A6694" w14:paraId="40617A6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E04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563A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DA2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,00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298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593</w:t>
            </w:r>
          </w:p>
        </w:tc>
      </w:tr>
      <w:tr w:rsidR="003A6694" w14:paraId="6D537BC7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E6F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9FBC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F8C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,40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D0C0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</w:tr>
      <w:tr w:rsidR="003A6694" w14:paraId="61774A89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063D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26A1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0FC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,99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54A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</w:t>
            </w:r>
          </w:p>
        </w:tc>
      </w:tr>
      <w:tr w:rsidR="003A6694" w14:paraId="1678D42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353D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4D4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90A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,765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369A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</w:t>
            </w:r>
          </w:p>
        </w:tc>
      </w:tr>
      <w:tr w:rsidR="003A6694" w14:paraId="6C8F4B0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D32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440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B718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,551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B3A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</w:t>
            </w:r>
          </w:p>
        </w:tc>
      </w:tr>
      <w:tr w:rsidR="003A6694" w14:paraId="451B748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8C2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69AE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1E2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,111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ABA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4</w:t>
            </w:r>
          </w:p>
        </w:tc>
      </w:tr>
      <w:tr w:rsidR="003A6694" w14:paraId="774828E8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1BFC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D8C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A10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,51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A05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2</w:t>
            </w:r>
          </w:p>
        </w:tc>
      </w:tr>
      <w:tr w:rsidR="003A6694" w14:paraId="655E2B2B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63D6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3CD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EC1F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,905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3750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1</w:t>
            </w:r>
          </w:p>
        </w:tc>
      </w:tr>
      <w:tr w:rsidR="003A6694" w14:paraId="6F25A443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FA5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E72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9725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,144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46AE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0</w:t>
            </w:r>
          </w:p>
        </w:tc>
      </w:tr>
      <w:tr w:rsidR="003A6694" w14:paraId="0B90704D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8CD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AAC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EE8A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,064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665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86</w:t>
            </w:r>
          </w:p>
        </w:tc>
      </w:tr>
      <w:tr w:rsidR="003A6694" w14:paraId="20B2AC26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F92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924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6A1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37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967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2</w:t>
            </w:r>
          </w:p>
        </w:tc>
      </w:tr>
      <w:tr w:rsidR="003A6694" w14:paraId="56D9642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301E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C09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84D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,756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35B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045</w:t>
            </w:r>
          </w:p>
        </w:tc>
      </w:tr>
      <w:tr w:rsidR="003A6694" w14:paraId="73479D6B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3932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B2A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2A42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,711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F82B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44</w:t>
            </w:r>
          </w:p>
        </w:tc>
      </w:tr>
      <w:tr w:rsidR="003A6694" w14:paraId="00D5BC2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0F6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DB94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C09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,06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B908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20</w:t>
            </w:r>
          </w:p>
        </w:tc>
      </w:tr>
      <w:tr w:rsidR="003A6694" w14:paraId="3CD482CA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F135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797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1006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,14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8C2C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90</w:t>
            </w:r>
          </w:p>
        </w:tc>
      </w:tr>
      <w:tr w:rsidR="003A6694" w14:paraId="3CFB7A8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51F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DDE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903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85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1E0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687</w:t>
            </w:r>
          </w:p>
        </w:tc>
      </w:tr>
      <w:tr w:rsidR="003A6694" w14:paraId="0C968661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7F0B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A9B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E0B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170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BE4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594</w:t>
            </w:r>
          </w:p>
        </w:tc>
      </w:tr>
      <w:tr w:rsidR="003A6694" w14:paraId="7E3C6A48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DE4A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6AA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28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706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576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68C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034</w:t>
            </w:r>
          </w:p>
        </w:tc>
      </w:tr>
      <w:tr w:rsidR="003A6694" w14:paraId="7A3D32B9" w14:textId="77777777">
        <w:trPr>
          <w:cantSplit/>
          <w:jc w:val="center"/>
        </w:trPr>
        <w:tc>
          <w:tcPr>
            <w:tcW w:w="153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58D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4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C41A5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28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40A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42</w:t>
            </w:r>
          </w:p>
        </w:tc>
        <w:tc>
          <w:tcPr>
            <w:tcW w:w="301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09EE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542</w:t>
            </w:r>
          </w:p>
        </w:tc>
      </w:tr>
    </w:tbl>
    <w:p w14:paraId="18CFDA7F" w14:textId="77777777" w:rsidR="003A6694" w:rsidRDefault="00810651">
      <w:pPr>
        <w:pStyle w:val="Heading3"/>
      </w:pPr>
      <w:bookmarkStart w:id="11" w:name="survivorship-function-1"/>
      <w:r>
        <w:t>Survivorship Function</w:t>
      </w:r>
    </w:p>
    <w:p w14:paraId="78FDF434" w14:textId="77777777" w:rsidR="003A6694" w:rsidRDefault="00810651">
      <w:pPr>
        <w:pStyle w:val="Heading4"/>
      </w:pPr>
      <w:bookmarkStart w:id="12" w:name="calcuating-survivorship-exercise-2.2"/>
      <w:r>
        <w:t>Calcuating Survivorship Exercise 2.2</w:t>
      </w:r>
    </w:p>
    <w:p w14:paraId="418E6654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S(t)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umber_Survivors_Initial</w:t>
      </w:r>
      <w:r>
        <w:rPr>
          <w:rStyle w:val="SpecialCharTok"/>
        </w:rPr>
        <w:t>/</w:t>
      </w:r>
      <w:r>
        <w:rPr>
          <w:rStyle w:val="FunctionTok"/>
        </w:rPr>
        <w:t>max</w:t>
      </w:r>
      <w:r>
        <w:rPr>
          <w:rStyle w:val="NormalTok"/>
        </w:rPr>
        <w:t>(Number_Survivors_Initial))</w:t>
      </w:r>
      <w:r>
        <w:br/>
      </w: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itial_Time, </w:t>
      </w:r>
      <w:r>
        <w:rPr>
          <w:rStyle w:val="StringTok"/>
        </w:rPr>
        <w:t>"S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35"/>
        <w:gridCol w:w="1206"/>
      </w:tblGrid>
      <w:tr w:rsidR="003A6694" w14:paraId="70345320" w14:textId="77777777">
        <w:trPr>
          <w:cantSplit/>
          <w:tblHeader/>
          <w:jc w:val="center"/>
        </w:trPr>
        <w:tc>
          <w:tcPr>
            <w:tcW w:w="153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6CA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itial_Time</w:t>
            </w:r>
          </w:p>
        </w:tc>
        <w:tc>
          <w:tcPr>
            <w:tcW w:w="12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D94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(t)</w:t>
            </w:r>
          </w:p>
        </w:tc>
      </w:tr>
      <w:tr w:rsidR="003A6694" w14:paraId="63115F17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5DB9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668D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</w:t>
            </w:r>
          </w:p>
        </w:tc>
      </w:tr>
      <w:tr w:rsidR="003A6694" w14:paraId="4EF545A4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E4C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A5D9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407</w:t>
            </w:r>
          </w:p>
        </w:tc>
      </w:tr>
      <w:tr w:rsidR="003A6694" w14:paraId="7750C358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D91F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5DEC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998</w:t>
            </w:r>
          </w:p>
        </w:tc>
      </w:tr>
      <w:tr w:rsidR="003A6694" w14:paraId="2C5FA897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109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247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765</w:t>
            </w:r>
          </w:p>
        </w:tc>
      </w:tr>
      <w:tr w:rsidR="003A6694" w14:paraId="5A77FE99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82C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983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551</w:t>
            </w:r>
          </w:p>
        </w:tc>
      </w:tr>
      <w:tr w:rsidR="003A6694" w14:paraId="43D53EE7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092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EE14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111</w:t>
            </w:r>
          </w:p>
        </w:tc>
      </w:tr>
      <w:tr w:rsidR="003A6694" w14:paraId="66A9CC5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032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C3D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517</w:t>
            </w:r>
          </w:p>
        </w:tc>
      </w:tr>
      <w:tr w:rsidR="003A6694" w14:paraId="6F5894C2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4F1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FA8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905</w:t>
            </w:r>
          </w:p>
        </w:tc>
      </w:tr>
      <w:tr w:rsidR="003A6694" w14:paraId="3CDEAF86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FCB8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564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144</w:t>
            </w:r>
          </w:p>
        </w:tc>
      </w:tr>
      <w:tr w:rsidR="003A6694" w14:paraId="4B7B0D8D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082B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39AE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064</w:t>
            </w:r>
          </w:p>
        </w:tc>
      </w:tr>
      <w:tr w:rsidR="003A6694" w14:paraId="5EBBB7A3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3AE7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8052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378</w:t>
            </w:r>
          </w:p>
        </w:tc>
      </w:tr>
      <w:tr w:rsidR="003A6694" w14:paraId="09AFCDD6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0C0B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A71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56</w:t>
            </w:r>
          </w:p>
        </w:tc>
      </w:tr>
      <w:tr w:rsidR="003A6694" w14:paraId="7B1E6BD5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523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744F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711</w:t>
            </w:r>
          </w:p>
        </w:tc>
      </w:tr>
      <w:tr w:rsidR="003A6694" w14:paraId="3230A1FB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C6F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D8E1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67</w:t>
            </w:r>
          </w:p>
        </w:tc>
      </w:tr>
      <w:tr w:rsidR="003A6694" w14:paraId="3E9638CE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F8A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A93D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147</w:t>
            </w:r>
          </w:p>
        </w:tc>
      </w:tr>
      <w:tr w:rsidR="003A6694" w14:paraId="1DE47AC3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E1C4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1A7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857</w:t>
            </w:r>
          </w:p>
        </w:tc>
      </w:tr>
      <w:tr w:rsidR="003A6694" w14:paraId="2B20F3AA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466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ED2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170</w:t>
            </w:r>
          </w:p>
        </w:tc>
      </w:tr>
      <w:tr w:rsidR="003A6694" w14:paraId="78595BE3" w14:textId="77777777">
        <w:trPr>
          <w:cantSplit/>
          <w:jc w:val="center"/>
        </w:trPr>
        <w:tc>
          <w:tcPr>
            <w:tcW w:w="1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911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A1A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576</w:t>
            </w:r>
          </w:p>
        </w:tc>
      </w:tr>
      <w:tr w:rsidR="003A6694" w14:paraId="20291F67" w14:textId="77777777">
        <w:trPr>
          <w:cantSplit/>
          <w:jc w:val="center"/>
        </w:trPr>
        <w:tc>
          <w:tcPr>
            <w:tcW w:w="153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FED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3CD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542</w:t>
            </w:r>
          </w:p>
        </w:tc>
      </w:tr>
    </w:tbl>
    <w:p w14:paraId="64A68776" w14:textId="77777777" w:rsidR="003A6694" w:rsidRDefault="00810651">
      <w:pPr>
        <w:pStyle w:val="Heading4"/>
      </w:pPr>
      <w:bookmarkStart w:id="13" w:name="ploting-survivorship-exercise-2.2"/>
      <w:bookmarkEnd w:id="12"/>
      <w:r>
        <w:t>Ploting Survivorship Exercise 2.2</w:t>
      </w:r>
    </w:p>
    <w:p w14:paraId="63A799EC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nitial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S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2FC8EDB1" w14:textId="77777777" w:rsidR="003A6694" w:rsidRDefault="00810651">
      <w:pPr>
        <w:pStyle w:val="FirstParagraph"/>
      </w:pPr>
      <w:r>
        <w:rPr>
          <w:noProof/>
        </w:rPr>
        <w:lastRenderedPageBreak/>
        <w:drawing>
          <wp:inline distT="0" distB="0" distL="0" distR="0" wp14:anchorId="2351580F" wp14:editId="02AC0FC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37BE9" w14:textId="77777777" w:rsidR="003A6694" w:rsidRDefault="00810651">
      <w:pPr>
        <w:pStyle w:val="Heading3"/>
      </w:pPr>
      <w:bookmarkStart w:id="14" w:name="probability-density-1"/>
      <w:bookmarkEnd w:id="11"/>
      <w:bookmarkEnd w:id="13"/>
      <w:r>
        <w:t>Probability Density</w:t>
      </w:r>
    </w:p>
    <w:p w14:paraId="7FC586F6" w14:textId="77777777" w:rsidR="003A6694" w:rsidRDefault="00810651">
      <w:pPr>
        <w:pStyle w:val="Heading4"/>
      </w:pPr>
      <w:bookmarkStart w:id="15" w:name="X08676e5ae730712b370cd263fa2a5533aac81d7"/>
      <w:r>
        <w:t>Calcuating probability density Exercise 2.2</w:t>
      </w:r>
    </w:p>
    <w:p w14:paraId="57D78C18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d_Time =</w:t>
      </w:r>
      <w:r>
        <w:rPr>
          <w:rStyle w:val="NormalTok"/>
        </w:rPr>
        <w:t xml:space="preserve"> (Initial_Time </w:t>
      </w:r>
      <w:r>
        <w:rPr>
          <w:rStyle w:val="SpecialCharTok"/>
        </w:rPr>
        <w:t>+</w:t>
      </w:r>
      <w:r>
        <w:rPr>
          <w:rStyle w:val="NormalTok"/>
        </w:rPr>
        <w:t xml:space="preserve"> End_Time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f(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Number_Survivors_Initial) </w:t>
      </w:r>
      <w:r>
        <w:rPr>
          <w:rStyle w:val="SpecialCharTok"/>
        </w:rPr>
        <w:t>*</w:t>
      </w:r>
      <w:r>
        <w:rPr>
          <w:rStyle w:val="NormalTok"/>
        </w:rPr>
        <w:t xml:space="preserve"> (End_Time </w:t>
      </w:r>
      <w:r>
        <w:rPr>
          <w:rStyle w:val="SpecialCharTok"/>
        </w:rPr>
        <w:t>-</w:t>
      </w:r>
      <w:r>
        <w:rPr>
          <w:rStyle w:val="NormalTok"/>
        </w:rPr>
        <w:t xml:space="preserve"> Initial_Time)))</w:t>
      </w:r>
      <w:r>
        <w:br/>
      </w: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id_Time, </w:t>
      </w:r>
      <w:r>
        <w:rPr>
          <w:rStyle w:val="StringTok"/>
        </w:rPr>
        <w:t>"f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76"/>
        <w:gridCol w:w="1451"/>
      </w:tblGrid>
      <w:tr w:rsidR="003A6694" w14:paraId="47660AA8" w14:textId="77777777">
        <w:trPr>
          <w:cantSplit/>
          <w:tblHeader/>
          <w:jc w:val="center"/>
        </w:trPr>
        <w:tc>
          <w:tcPr>
            <w:tcW w:w="137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650F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_T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</w:t>
            </w:r>
          </w:p>
        </w:tc>
        <w:tc>
          <w:tcPr>
            <w:tcW w:w="14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C917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(t)</w:t>
            </w:r>
          </w:p>
        </w:tc>
      </w:tr>
      <w:tr w:rsidR="003A6694" w14:paraId="68EF0CD4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399E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35E8C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9300</w:t>
            </w:r>
          </w:p>
        </w:tc>
      </w:tr>
      <w:tr w:rsidR="003A6694" w14:paraId="28A7340F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177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83D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0225</w:t>
            </w:r>
          </w:p>
        </w:tc>
      </w:tr>
      <w:tr w:rsidR="003A6694" w14:paraId="0A2445E8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E76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775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4660</w:t>
            </w:r>
          </w:p>
        </w:tc>
      </w:tr>
      <w:tr w:rsidR="003A6694" w14:paraId="3D2479D5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82D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365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4280</w:t>
            </w:r>
          </w:p>
        </w:tc>
      </w:tr>
      <w:tr w:rsidR="003A6694" w14:paraId="03286300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2B75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18CE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8800</w:t>
            </w:r>
          </w:p>
        </w:tc>
      </w:tr>
      <w:tr w:rsidR="003A6694" w14:paraId="6365A368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B6F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E66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1880</w:t>
            </w:r>
          </w:p>
        </w:tc>
      </w:tr>
      <w:tr w:rsidR="003A6694" w14:paraId="5EB99D7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AA3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ED3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2240</w:t>
            </w:r>
          </w:p>
        </w:tc>
      </w:tr>
      <w:tr w:rsidR="003A6694" w14:paraId="214385B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BE7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B13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5220</w:t>
            </w:r>
          </w:p>
        </w:tc>
      </w:tr>
      <w:tr w:rsidR="003A6694" w14:paraId="3C35CCB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D853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B55C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1600</w:t>
            </w:r>
          </w:p>
        </w:tc>
      </w:tr>
      <w:tr w:rsidR="003A6694" w14:paraId="770204A2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B6F2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3F5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3720</w:t>
            </w:r>
          </w:p>
        </w:tc>
      </w:tr>
      <w:tr w:rsidR="003A6694" w14:paraId="25A13420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A9B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4D7A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2440</w:t>
            </w:r>
          </w:p>
        </w:tc>
      </w:tr>
      <w:tr w:rsidR="003A6694" w14:paraId="3ABD0994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740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50E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0900</w:t>
            </w:r>
          </w:p>
        </w:tc>
      </w:tr>
      <w:tr w:rsidR="003A6694" w14:paraId="58D6DCEE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48F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BCE5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2880</w:t>
            </w:r>
          </w:p>
        </w:tc>
      </w:tr>
      <w:tr w:rsidR="003A6694" w14:paraId="0126D43E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843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395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8400</w:t>
            </w:r>
          </w:p>
        </w:tc>
      </w:tr>
      <w:tr w:rsidR="003A6694" w14:paraId="48DF5319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F7E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A7D2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5800</w:t>
            </w:r>
          </w:p>
        </w:tc>
      </w:tr>
      <w:tr w:rsidR="003A6694" w14:paraId="413FDF8D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C68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3870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3740</w:t>
            </w:r>
          </w:p>
        </w:tc>
      </w:tr>
      <w:tr w:rsidR="003A6694" w14:paraId="7A1B5C25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ED2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DAB6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1880</w:t>
            </w:r>
          </w:p>
        </w:tc>
      </w:tr>
      <w:tr w:rsidR="003A6694" w14:paraId="5A3C98B4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E41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5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0884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0680</w:t>
            </w:r>
          </w:p>
        </w:tc>
      </w:tr>
      <w:tr w:rsidR="003A6694" w14:paraId="0BA5DCEB" w14:textId="77777777">
        <w:trPr>
          <w:cantSplit/>
          <w:jc w:val="center"/>
        </w:trPr>
        <w:tc>
          <w:tcPr>
            <w:tcW w:w="137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08AE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14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EC80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</w:tr>
    </w:tbl>
    <w:p w14:paraId="7518E4DB" w14:textId="77777777" w:rsidR="003A6694" w:rsidRDefault="00810651">
      <w:pPr>
        <w:pStyle w:val="Heading4"/>
      </w:pPr>
      <w:bookmarkStart w:id="16" w:name="Xa8b1b07a8fc2c0bdff033b032a8a503d2f1c98e"/>
      <w:bookmarkEnd w:id="15"/>
      <w:r>
        <w:t>Plotting probability density Exercise 2.2</w:t>
      </w:r>
    </w:p>
    <w:p w14:paraId="57109C52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id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3349CBE2" w14:textId="77777777" w:rsidR="003A6694" w:rsidRDefault="00810651">
      <w:pPr>
        <w:pStyle w:val="FirstParagraph"/>
      </w:pPr>
      <w:r>
        <w:rPr>
          <w:noProof/>
        </w:rPr>
        <w:lastRenderedPageBreak/>
        <w:drawing>
          <wp:inline distT="0" distB="0" distL="0" distR="0" wp14:anchorId="1DE69825" wp14:editId="32677C2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F6BA1" w14:textId="77777777" w:rsidR="003A6694" w:rsidRDefault="00810651">
      <w:pPr>
        <w:pStyle w:val="Heading3"/>
      </w:pPr>
      <w:bookmarkStart w:id="17" w:name="hazard-function-1"/>
      <w:bookmarkEnd w:id="14"/>
      <w:bookmarkEnd w:id="16"/>
      <w:r>
        <w:t>Hazard Function</w:t>
      </w:r>
    </w:p>
    <w:p w14:paraId="1D70C0C1" w14:textId="77777777" w:rsidR="003A6694" w:rsidRDefault="00810651">
      <w:pPr>
        <w:pStyle w:val="Heading4"/>
      </w:pPr>
      <w:bookmarkStart w:id="18" w:name="calcuating-hazard-function-exercise-2.2"/>
      <w:r>
        <w:t>Calcuating Hazard Function Exercise 2.2</w:t>
      </w:r>
    </w:p>
    <w:p w14:paraId="099F679C" w14:textId="77777777" w:rsidR="003A6694" w:rsidRDefault="00810651">
      <w:pPr>
        <w:pStyle w:val="SourceCode"/>
      </w:pP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aths_Per_Time 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NormalTok"/>
        </w:rPr>
        <w:t xml:space="preserve">(End_Time </w:t>
      </w:r>
      <w:r>
        <w:rPr>
          <w:rStyle w:val="SpecialCharTok"/>
        </w:rPr>
        <w:t>-</w:t>
      </w:r>
      <w:r>
        <w:rPr>
          <w:rStyle w:val="NormalTok"/>
        </w:rPr>
        <w:t xml:space="preserve"> Initial_Time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(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eaths_Per_Time</w:t>
      </w:r>
      <w:r>
        <w:rPr>
          <w:rStyle w:val="SpecialCharTok"/>
        </w:rPr>
        <w:t>/</w:t>
      </w:r>
      <w:r>
        <w:rPr>
          <w:rStyle w:val="NormalTok"/>
        </w:rPr>
        <w:t xml:space="preserve">(Number_Survivors_Initial </w:t>
      </w:r>
      <w:r>
        <w:rPr>
          <w:rStyle w:val="SpecialCharTok"/>
        </w:rPr>
        <w:t>-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.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</w:t>
      </w:r>
      <w:r>
        <w:rPr>
          <w:rStyle w:val="FunctionTok"/>
        </w:rPr>
        <w:t>ect</w:t>
      </w:r>
      <w:r>
        <w:rPr>
          <w:rStyle w:val="NormalTok"/>
        </w:rPr>
        <w:t xml:space="preserve">(Mid_Time, </w:t>
      </w:r>
      <w:r>
        <w:rPr>
          <w:rStyle w:val="StringTok"/>
        </w:rPr>
        <w:t>"h(t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76"/>
        <w:gridCol w:w="1818"/>
      </w:tblGrid>
      <w:tr w:rsidR="003A6694" w14:paraId="4752973F" w14:textId="77777777">
        <w:trPr>
          <w:cantSplit/>
          <w:tblHeader/>
          <w:jc w:val="center"/>
        </w:trPr>
        <w:tc>
          <w:tcPr>
            <w:tcW w:w="137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87B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_Time</w:t>
            </w:r>
          </w:p>
        </w:tc>
        <w:tc>
          <w:tcPr>
            <w:tcW w:w="181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057B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(t)</w:t>
            </w:r>
          </w:p>
        </w:tc>
      </w:tr>
      <w:tr w:rsidR="003A6694" w14:paraId="092D5E86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11E7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4EC9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2705983</w:t>
            </w:r>
          </w:p>
        </w:tc>
      </w:tr>
      <w:tr w:rsidR="003A6694" w14:paraId="6A4D2046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E491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56C2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0519277</w:t>
            </w:r>
          </w:p>
        </w:tc>
      </w:tr>
      <w:tr w:rsidR="003A6694" w14:paraId="258F5C03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086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262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4810000</w:t>
            </w:r>
          </w:p>
        </w:tc>
      </w:tr>
      <w:tr w:rsidR="003A6694" w14:paraId="5AF66575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B66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9887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4427983</w:t>
            </w:r>
          </w:p>
        </w:tc>
      </w:tr>
      <w:tr w:rsidR="003A6694" w14:paraId="391A0E86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215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F707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9135169</w:t>
            </w:r>
          </w:p>
        </w:tc>
      </w:tr>
      <w:tr w:rsidR="003A6694" w14:paraId="68585CFA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BF23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D38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2399023</w:t>
            </w:r>
          </w:p>
        </w:tc>
      </w:tr>
      <w:tr w:rsidR="003A6694" w14:paraId="10DC0AF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3C8B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3C3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2855657</w:t>
            </w:r>
          </w:p>
        </w:tc>
      </w:tr>
      <w:tr w:rsidR="003A6694" w14:paraId="09BBCD6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D638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0C61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6101646</w:t>
            </w:r>
          </w:p>
        </w:tc>
      </w:tr>
      <w:tr w:rsidR="003A6694" w14:paraId="2EB08829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39D9F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28EE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3075937</w:t>
            </w:r>
          </w:p>
        </w:tc>
      </w:tr>
      <w:tr w:rsidR="003A6694" w14:paraId="08C576DC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63B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3112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6564340</w:t>
            </w:r>
          </w:p>
        </w:tc>
      </w:tr>
      <w:tr w:rsidR="003A6694" w14:paraId="168EACCC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952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02B6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8223323</w:t>
            </w:r>
          </w:p>
        </w:tc>
      </w:tr>
      <w:tr w:rsidR="003A6694" w14:paraId="5242ECAD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CA93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59A5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3274225</w:t>
            </w:r>
          </w:p>
        </w:tc>
      </w:tr>
      <w:tr w:rsidR="003A6694" w14:paraId="1FB05221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8B9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7C3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7845132</w:t>
            </w:r>
          </w:p>
        </w:tc>
      </w:tr>
      <w:tr w:rsidR="003A6694" w14:paraId="64E99C02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B710A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573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0899117</w:t>
            </w:r>
          </w:p>
        </w:tc>
      </w:tr>
      <w:tr w:rsidR="003A6694" w14:paraId="75530734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2F52E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4DA9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1808733</w:t>
            </w:r>
          </w:p>
        </w:tc>
      </w:tr>
      <w:tr w:rsidR="003A6694" w14:paraId="64CF69C7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85E3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21A8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65462684</w:t>
            </w:r>
          </w:p>
        </w:tc>
      </w:tr>
      <w:tr w:rsidR="003A6694" w14:paraId="76A25A7C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E9DD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6C58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14114452</w:t>
            </w:r>
          </w:p>
        </w:tc>
      </w:tr>
      <w:tr w:rsidR="003A6694" w14:paraId="280F125F" w14:textId="77777777">
        <w:trPr>
          <w:cantSplit/>
          <w:jc w:val="center"/>
        </w:trPr>
        <w:tc>
          <w:tcPr>
            <w:tcW w:w="13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4440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5</w:t>
            </w:r>
          </w:p>
        </w:tc>
        <w:tc>
          <w:tcPr>
            <w:tcW w:w="18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392B" w14:textId="77777777" w:rsidR="003A6694" w:rsidRDefault="0081065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53843202</w:t>
            </w:r>
          </w:p>
        </w:tc>
      </w:tr>
      <w:tr w:rsidR="003A6694" w14:paraId="54554E5D" w14:textId="77777777">
        <w:trPr>
          <w:cantSplit/>
          <w:jc w:val="center"/>
        </w:trPr>
        <w:tc>
          <w:tcPr>
            <w:tcW w:w="137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81A1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  <w:tc>
          <w:tcPr>
            <w:tcW w:w="181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E363" w14:textId="77777777" w:rsidR="003A6694" w:rsidRDefault="003A6694">
            <w:pPr>
              <w:spacing w:before="100" w:after="100"/>
              <w:ind w:left="100" w:right="100"/>
              <w:jc w:val="right"/>
            </w:pPr>
          </w:p>
        </w:tc>
      </w:tr>
    </w:tbl>
    <w:p w14:paraId="67AC3A4C" w14:textId="77777777" w:rsidR="003A6694" w:rsidRDefault="00810651">
      <w:pPr>
        <w:pStyle w:val="Heading4"/>
      </w:pPr>
      <w:bookmarkStart w:id="19" w:name="plotting-hazard-function-exercise-2.2"/>
      <w:bookmarkEnd w:id="18"/>
      <w:r>
        <w:t>Plotting Hazard Function Exercise 2.2</w:t>
      </w:r>
    </w:p>
    <w:p w14:paraId="554560C1" w14:textId="77777777" w:rsidR="003A6694" w:rsidRDefault="0081065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id_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h(t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hat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 xml:space="preserve">), </w:t>
      </w:r>
      <w:r>
        <w:rPr>
          <w:rStyle w:val="StringTok"/>
        </w:rPr>
        <w:t>"(t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619DC293" w14:textId="77777777" w:rsidR="003A6694" w:rsidRDefault="00810651">
      <w:pPr>
        <w:pStyle w:val="FirstParagraph"/>
      </w:pPr>
      <w:r>
        <w:rPr>
          <w:noProof/>
        </w:rPr>
        <w:lastRenderedPageBreak/>
        <w:drawing>
          <wp:inline distT="0" distB="0" distL="0" distR="0" wp14:anchorId="471334FE" wp14:editId="46E4D70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ersise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E61E8" w14:textId="77777777" w:rsidR="003A6694" w:rsidRDefault="00810651">
      <w:pPr>
        <w:pStyle w:val="Heading2"/>
      </w:pPr>
      <w:bookmarkStart w:id="20" w:name="exercise-2.5"/>
      <w:bookmarkEnd w:id="10"/>
      <w:bookmarkEnd w:id="17"/>
      <w:bookmarkEnd w:id="19"/>
      <w:r>
        <w:t>Exercise 2.5</w:t>
      </w:r>
    </w:p>
    <w:p w14:paraId="003EFFB1" w14:textId="77777777" w:rsidR="003A6694" w:rsidRDefault="00810651">
      <w:pPr>
        <w:pStyle w:val="FirstParagraph"/>
      </w:pPr>
      <w:r>
        <w:t>Given the survivorship function:</w:t>
      </w:r>
    </w:p>
    <w:p w14:paraId="0BE3C6E7" w14:textId="77777777" w:rsidR="003A6694" w:rsidRDefault="0081065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3C5235BB" w14:textId="77777777" w:rsidR="003A6694" w:rsidRDefault="00810651">
      <w:pPr>
        <w:pStyle w:val="FirstParagraph"/>
      </w:pPr>
      <w:r>
        <w:t>derive the probability density function and the hazard function.</w:t>
      </w:r>
    </w:p>
    <w:p w14:paraId="38E4166D" w14:textId="77777777" w:rsidR="003A6694" w:rsidRDefault="00810651">
      <w:pPr>
        <w:pStyle w:val="Heading3"/>
      </w:pPr>
      <w:bookmarkStart w:id="21" w:name="relationships"/>
      <w:r>
        <w:t>Relationships</w:t>
      </w:r>
    </w:p>
    <w:p w14:paraId="213D1370" w14:textId="77777777" w:rsidR="003A6694" w:rsidRDefault="00810651">
      <w:pPr>
        <w:pStyle w:val="FirstParagraph"/>
      </w:pPr>
      <w:r>
        <w:t>We know that the cum</w:t>
      </w:r>
      <w:r>
        <w:t>ulative Hazard function is the negative natural log of the survival function</w:t>
      </w:r>
    </w:p>
    <w:p w14:paraId="3F1F803C" w14:textId="77777777" w:rsidR="003A6694" w:rsidRDefault="0081065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)</m:t>
          </m:r>
        </m:oMath>
      </m:oMathPara>
    </w:p>
    <w:p w14:paraId="368761C1" w14:textId="77777777" w:rsidR="003A6694" w:rsidRDefault="00810651">
      <w:pPr>
        <w:pStyle w:val="FirstParagraph"/>
      </w:pPr>
      <w:r>
        <w:t>We know that the cumulative Hazard function is the integral of the hazard function</w:t>
      </w:r>
    </w:p>
    <w:p w14:paraId="02BDE86F" w14:textId="77777777" w:rsidR="003A6694" w:rsidRDefault="0081065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h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x</m:t>
          </m:r>
        </m:oMath>
      </m:oMathPara>
    </w:p>
    <w:p w14:paraId="4A8A8A18" w14:textId="77777777" w:rsidR="003A6694" w:rsidRDefault="0081065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h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14:paraId="3FE09529" w14:textId="77777777" w:rsidR="003A6694" w:rsidRDefault="00810651">
      <w:pPr>
        <w:pStyle w:val="FirstParagraph"/>
      </w:pPr>
      <w:r>
        <w:t>We also know that the probability densi</w:t>
      </w:r>
      <w:r>
        <w:t>ty function can be derived as such</w:t>
      </w:r>
    </w:p>
    <w:p w14:paraId="25C71997" w14:textId="77777777" w:rsidR="003A6694" w:rsidRDefault="0081065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*h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14:paraId="622D8B92" w14:textId="77777777" w:rsidR="003A6694" w:rsidRDefault="00810651">
      <w:pPr>
        <w:pStyle w:val="Heading3"/>
      </w:pPr>
      <w:bookmarkStart w:id="22" w:name="deriving-the-cumulative-hazard-function"/>
      <w:bookmarkEnd w:id="21"/>
      <w:r>
        <w:lastRenderedPageBreak/>
        <w:t>Deriving the cumulative hazard function</w:t>
      </w:r>
    </w:p>
    <w:p w14:paraId="08505874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r>
            <m:rPr>
              <m:aln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)</m:t>
          </m:r>
        </m:oMath>
      </m:oMathPara>
    </w:p>
    <w:p w14:paraId="0D5E09A6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))</m:t>
          </m:r>
        </m:oMath>
      </m:oMathPara>
    </w:p>
    <w:p w14:paraId="6BA4DEEC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-(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2F08F7BA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</m:oMath>
      </m:oMathPara>
    </w:p>
    <w:p w14:paraId="061454F1" w14:textId="77777777" w:rsidR="003A6694" w:rsidRDefault="00810651">
      <w:pPr>
        <w:pStyle w:val="Heading3"/>
      </w:pPr>
      <w:bookmarkStart w:id="23" w:name="deriving-the-hazard-function"/>
      <w:bookmarkEnd w:id="22"/>
      <w:r>
        <w:t>Deriving the hazard function</w:t>
      </w:r>
    </w:p>
    <w:p w14:paraId="550B6822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</m:oMath>
      </m:oMathPara>
    </w:p>
    <w:p w14:paraId="31A6BE3D" w14:textId="77777777" w:rsidR="003A6694" w:rsidRDefault="0081065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H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</m:oMath>
      </m:oMathPara>
    </w:p>
    <w:p w14:paraId="64DCF47D" w14:textId="77777777" w:rsidR="003A6694" w:rsidRDefault="0081065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B9C4072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4611183" w14:textId="77777777" w:rsidR="003A6694" w:rsidRDefault="00810651">
      <w:pPr>
        <w:pStyle w:val="Heading3"/>
      </w:pPr>
      <w:bookmarkStart w:id="24" w:name="X148bfbcbf3a4c0eac94ddcc3ecf615a8a773547"/>
      <w:bookmarkEnd w:id="23"/>
      <w:r>
        <w:t>Deriving the probability density function</w:t>
      </w:r>
    </w:p>
    <w:p w14:paraId="1AE975A1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*h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</m:oMath>
      </m:oMathPara>
    </w:p>
    <w:p w14:paraId="09526D52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γ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3A388F5F" w14:textId="77777777" w:rsidR="003A6694" w:rsidRDefault="0081065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  <w:bookmarkEnd w:id="20"/>
      <w:bookmarkEnd w:id="24"/>
    </w:p>
    <w:sectPr w:rsidR="003A66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7921E" w14:textId="77777777" w:rsidR="00810651" w:rsidRDefault="00810651">
      <w:pPr>
        <w:spacing w:after="0"/>
      </w:pPr>
      <w:r>
        <w:separator/>
      </w:r>
    </w:p>
  </w:endnote>
  <w:endnote w:type="continuationSeparator" w:id="0">
    <w:p w14:paraId="6CB44755" w14:textId="77777777" w:rsidR="00810651" w:rsidRDefault="008106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42D44" w14:textId="77777777" w:rsidR="00810651" w:rsidRDefault="00810651">
      <w:r>
        <w:separator/>
      </w:r>
    </w:p>
  </w:footnote>
  <w:footnote w:type="continuationSeparator" w:id="0">
    <w:p w14:paraId="28913291" w14:textId="77777777" w:rsidR="00810651" w:rsidRDefault="008106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F588C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7862"/>
    <w:rsid w:val="003A6694"/>
    <w:rsid w:val="004E29B3"/>
    <w:rsid w:val="00590D07"/>
    <w:rsid w:val="00784D58"/>
    <w:rsid w:val="0081065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814B"/>
  <w15:docId w15:val="{4DE1F967-5BF9-4EBB-9515-BA1B6599B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047</Words>
  <Characters>5974</Characters>
  <Application>Microsoft Office Word</Application>
  <DocSecurity>0</DocSecurity>
  <Lines>49</Lines>
  <Paragraphs>14</Paragraphs>
  <ScaleCrop>false</ScaleCrop>
  <Company/>
  <LinksUpToDate>false</LinksUpToDate>
  <CharactersWithSpaces>7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ivival Analysis HW Chapter 2</dc:title>
  <dc:creator>Victor Feagins</dc:creator>
  <cp:keywords/>
  <cp:lastModifiedBy>Victor Feagins</cp:lastModifiedBy>
  <cp:revision>2</cp:revision>
  <dcterms:created xsi:type="dcterms:W3CDTF">2021-09-09T18:26:00Z</dcterms:created>
  <dcterms:modified xsi:type="dcterms:W3CDTF">2021-09-0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9/8/2021</vt:lpwstr>
  </property>
  <property fmtid="{D5CDD505-2E9C-101B-9397-08002B2CF9AE}" pid="4" name="output">
    <vt:lpwstr/>
  </property>
</Properties>
</file>